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6F6312" w14:textId="2EFEFEEC" w:rsidR="00AF44E4" w:rsidRDefault="00BA682D" w:rsidP="00863E2F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br/>
      </w:r>
    </w:p>
    <w:p w14:paraId="293849D6" w14:textId="29167AB9" w:rsidR="004D0361" w:rsidRPr="00BA682D" w:rsidRDefault="00BA682D" w:rsidP="00863E2F">
      <w:pPr>
        <w:rPr>
          <w:rFonts w:ascii="Arial" w:hAnsi="Arial" w:cs="Arial"/>
          <w:b/>
          <w:color w:val="191A4F"/>
          <w:sz w:val="32"/>
          <w:szCs w:val="32"/>
        </w:rPr>
      </w:pPr>
      <w:r w:rsidRPr="00BA682D">
        <w:rPr>
          <w:rFonts w:ascii="Arial" w:hAnsi="Arial" w:cs="Arial"/>
          <w:b/>
          <w:color w:val="191A4F"/>
          <w:sz w:val="32"/>
          <w:szCs w:val="32"/>
        </w:rPr>
        <w:t xml:space="preserve">To do list for </w:t>
      </w:r>
      <w:r w:rsidR="00DB204E" w:rsidRPr="00BA682D">
        <w:rPr>
          <w:rFonts w:ascii="Arial" w:hAnsi="Arial" w:cs="Arial"/>
          <w:b/>
          <w:color w:val="191A4F"/>
          <w:sz w:val="32"/>
          <w:szCs w:val="32"/>
        </w:rPr>
        <w:t>Initial Teacher Education</w:t>
      </w:r>
      <w:r w:rsidR="000E76AA" w:rsidRPr="00BA682D">
        <w:rPr>
          <w:rFonts w:ascii="Arial" w:hAnsi="Arial" w:cs="Arial"/>
          <w:b/>
          <w:color w:val="191A4F"/>
          <w:sz w:val="32"/>
          <w:szCs w:val="32"/>
        </w:rPr>
        <w:t xml:space="preserve"> Courses</w:t>
      </w:r>
    </w:p>
    <w:p w14:paraId="2E1149FD" w14:textId="795311D9" w:rsidR="004D0361" w:rsidRPr="00AF44E4" w:rsidRDefault="004D0361" w:rsidP="004D0361">
      <w:pPr>
        <w:rPr>
          <w:rFonts w:ascii="Arial" w:hAnsi="Arial" w:cs="Arial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980"/>
        <w:gridCol w:w="5812"/>
        <w:gridCol w:w="1417"/>
      </w:tblGrid>
      <w:tr w:rsidR="00517950" w:rsidRPr="00AF44E4" w14:paraId="1473689D" w14:textId="7655E60D" w:rsidTr="00A44C7D">
        <w:tc>
          <w:tcPr>
            <w:tcW w:w="1980" w:type="dxa"/>
            <w:shd w:val="clear" w:color="auto" w:fill="191A4F"/>
          </w:tcPr>
          <w:p w14:paraId="68503BC9" w14:textId="3DBAEBBB" w:rsidR="00517950" w:rsidRPr="00E566CD" w:rsidRDefault="00A44C7D" w:rsidP="004D036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When</w:t>
            </w:r>
          </w:p>
        </w:tc>
        <w:tc>
          <w:tcPr>
            <w:tcW w:w="5812" w:type="dxa"/>
            <w:shd w:val="clear" w:color="auto" w:fill="191A4F"/>
          </w:tcPr>
          <w:p w14:paraId="691275CB" w14:textId="3982EE1B" w:rsidR="00517950" w:rsidRPr="00E566CD" w:rsidRDefault="00517950" w:rsidP="00FD1A82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566CD">
              <w:rPr>
                <w:rFonts w:ascii="Arial" w:hAnsi="Arial" w:cs="Arial"/>
                <w:b/>
                <w:sz w:val="24"/>
                <w:szCs w:val="24"/>
              </w:rPr>
              <w:t>Completed</w:t>
            </w:r>
          </w:p>
        </w:tc>
        <w:tc>
          <w:tcPr>
            <w:tcW w:w="1417" w:type="dxa"/>
            <w:shd w:val="clear" w:color="auto" w:fill="191A4F"/>
          </w:tcPr>
          <w:p w14:paraId="58678A84" w14:textId="2556EC6E" w:rsidR="00517950" w:rsidRPr="00E566CD" w:rsidRDefault="00517950" w:rsidP="00FD1A82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566CD">
              <w:rPr>
                <w:rFonts w:ascii="Arial" w:hAnsi="Arial" w:cs="Arial"/>
                <w:b/>
                <w:sz w:val="24"/>
                <w:szCs w:val="24"/>
              </w:rPr>
              <w:t>Tick when completed</w:t>
            </w:r>
          </w:p>
        </w:tc>
      </w:tr>
      <w:tr w:rsidR="00517950" w:rsidRPr="00AF44E4" w14:paraId="7D3AAC2D" w14:textId="60B16C12" w:rsidTr="00A44C7D">
        <w:tc>
          <w:tcPr>
            <w:tcW w:w="1980" w:type="dxa"/>
          </w:tcPr>
          <w:p w14:paraId="3123492F" w14:textId="4C6572C8" w:rsidR="00517950" w:rsidRPr="00797DDC" w:rsidRDefault="005359C2" w:rsidP="004D0361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Priority</w:t>
            </w:r>
          </w:p>
          <w:p w14:paraId="2A8117F1" w14:textId="7199B78B" w:rsidR="00517950" w:rsidRPr="00797DDC" w:rsidRDefault="00517950" w:rsidP="004D0361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812" w:type="dxa"/>
          </w:tcPr>
          <w:p w14:paraId="6C7B82B6" w14:textId="77777777" w:rsidR="00517950" w:rsidRDefault="002E7C61" w:rsidP="0095266E">
            <w:pPr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</w:pPr>
            <w:r w:rsidRPr="00797DDC"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  <w:t xml:space="preserve">Apply for </w:t>
            </w:r>
            <w:r w:rsidR="003E4063" w:rsidRPr="00797DDC"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  <w:t>a</w:t>
            </w:r>
            <w:r w:rsidR="003E4063" w:rsidRPr="00797DDC">
              <w:rPr>
                <w:rStyle w:val="Strong"/>
                <w:color w:val="434341"/>
                <w:sz w:val="22"/>
                <w:shd w:val="clear" w:color="auto" w:fill="FFFFFF"/>
              </w:rPr>
              <w:t xml:space="preserve"> </w:t>
            </w:r>
            <w:r w:rsidRPr="00797DDC"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  <w:t>DBS certificate</w:t>
            </w:r>
          </w:p>
          <w:p w14:paraId="4AC4561F" w14:textId="77777777" w:rsidR="00797DDC" w:rsidRDefault="00797DDC" w:rsidP="0095266E">
            <w:pPr>
              <w:rPr>
                <w:rStyle w:val="Strong"/>
                <w:color w:val="434341"/>
                <w:shd w:val="clear" w:color="auto" w:fill="FFFFFF"/>
              </w:rPr>
            </w:pPr>
          </w:p>
          <w:p w14:paraId="35804847" w14:textId="595270F5" w:rsidR="00797DDC" w:rsidRPr="00797DDC" w:rsidRDefault="00797DDC" w:rsidP="0095266E">
            <w:pPr>
              <w:rPr>
                <w:rFonts w:ascii="Arial" w:hAnsi="Arial" w:cs="Arial"/>
                <w:b/>
                <w:bCs/>
                <w:sz w:val="22"/>
              </w:rPr>
            </w:pPr>
          </w:p>
        </w:tc>
        <w:tc>
          <w:tcPr>
            <w:tcW w:w="1417" w:type="dxa"/>
          </w:tcPr>
          <w:p w14:paraId="118BEAA0" w14:textId="77777777" w:rsidR="00517950" w:rsidRPr="00AF44E4" w:rsidRDefault="00517950" w:rsidP="006C2611">
            <w:pPr>
              <w:jc w:val="center"/>
              <w:rPr>
                <w:rFonts w:ascii="Arial" w:hAnsi="Arial" w:cs="Arial"/>
              </w:rPr>
            </w:pPr>
          </w:p>
        </w:tc>
      </w:tr>
      <w:tr w:rsidR="00517950" w:rsidRPr="00AF44E4" w14:paraId="4109C69C" w14:textId="79A21A28" w:rsidTr="00A44C7D">
        <w:tc>
          <w:tcPr>
            <w:tcW w:w="1980" w:type="dxa"/>
          </w:tcPr>
          <w:p w14:paraId="79BEF702" w14:textId="5C23F5BC" w:rsidR="00517950" w:rsidRPr="00797DDC" w:rsidRDefault="005359C2" w:rsidP="006C2611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Priority</w:t>
            </w:r>
          </w:p>
          <w:p w14:paraId="4EEC3B86" w14:textId="31BB4E7E" w:rsidR="00517950" w:rsidRPr="00797DDC" w:rsidRDefault="00517950" w:rsidP="006C2611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812" w:type="dxa"/>
          </w:tcPr>
          <w:p w14:paraId="5D10676A" w14:textId="77777777" w:rsidR="00517950" w:rsidRDefault="0095266E" w:rsidP="0095266E">
            <w:pPr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</w:pPr>
            <w:r w:rsidRPr="00797DDC"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  <w:t xml:space="preserve">Apply for </w:t>
            </w:r>
            <w:r w:rsidR="003E4063" w:rsidRPr="00797DDC"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  <w:t>a</w:t>
            </w:r>
            <w:r w:rsidR="003E4063" w:rsidRPr="00797DDC">
              <w:rPr>
                <w:rStyle w:val="Strong"/>
                <w:color w:val="434341"/>
                <w:sz w:val="22"/>
                <w:shd w:val="clear" w:color="auto" w:fill="FFFFFF"/>
              </w:rPr>
              <w:t xml:space="preserve"> </w:t>
            </w:r>
            <w:r w:rsidRPr="00797DDC"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  <w:t>Fitness to Teach certificate</w:t>
            </w:r>
          </w:p>
          <w:p w14:paraId="421313D6" w14:textId="77777777" w:rsidR="00797DDC" w:rsidRDefault="00797DDC" w:rsidP="0095266E">
            <w:pPr>
              <w:rPr>
                <w:rStyle w:val="Strong"/>
                <w:color w:val="434341"/>
                <w:shd w:val="clear" w:color="auto" w:fill="FFFFFF"/>
              </w:rPr>
            </w:pPr>
          </w:p>
          <w:p w14:paraId="57B46336" w14:textId="595C3967" w:rsidR="00797DDC" w:rsidRPr="00797DDC" w:rsidRDefault="00797DDC" w:rsidP="0095266E">
            <w:pPr>
              <w:rPr>
                <w:rFonts w:ascii="Arial" w:hAnsi="Arial" w:cs="Arial"/>
                <w:b/>
                <w:bCs/>
                <w:sz w:val="22"/>
              </w:rPr>
            </w:pPr>
          </w:p>
        </w:tc>
        <w:tc>
          <w:tcPr>
            <w:tcW w:w="1417" w:type="dxa"/>
          </w:tcPr>
          <w:p w14:paraId="5AD26485" w14:textId="77777777" w:rsidR="00517950" w:rsidRPr="00AF44E4" w:rsidRDefault="00517950" w:rsidP="006C2611">
            <w:pPr>
              <w:jc w:val="center"/>
              <w:rPr>
                <w:rFonts w:ascii="Arial" w:hAnsi="Arial" w:cs="Arial"/>
              </w:rPr>
            </w:pPr>
          </w:p>
        </w:tc>
      </w:tr>
      <w:tr w:rsidR="00517950" w:rsidRPr="00AF44E4" w14:paraId="1F3305B5" w14:textId="25B93E39" w:rsidTr="00A44C7D">
        <w:tc>
          <w:tcPr>
            <w:tcW w:w="1980" w:type="dxa"/>
          </w:tcPr>
          <w:p w14:paraId="46587308" w14:textId="6020D7B0" w:rsidR="00517950" w:rsidRPr="00797DDC" w:rsidRDefault="005359C2" w:rsidP="006C2611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Priority</w:t>
            </w:r>
          </w:p>
          <w:p w14:paraId="2F151B53" w14:textId="2E17139E" w:rsidR="00517950" w:rsidRPr="00797DDC" w:rsidRDefault="00517950" w:rsidP="006C2611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812" w:type="dxa"/>
          </w:tcPr>
          <w:p w14:paraId="48EA0934" w14:textId="5D9DE52A" w:rsidR="00517950" w:rsidRDefault="00F169E2" w:rsidP="0095266E">
            <w:pPr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</w:pPr>
            <w:r w:rsidRPr="00797DDC"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  <w:t xml:space="preserve">Read subject or phase instructions </w:t>
            </w:r>
            <w:r w:rsidR="008A22DB"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  <w:t>and</w:t>
            </w:r>
            <w:r w:rsidRPr="00797DDC"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  <w:t xml:space="preserve"> complete </w:t>
            </w:r>
            <w:r w:rsidR="005F795F"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  <w:t xml:space="preserve">required </w:t>
            </w:r>
            <w:r w:rsidR="005F795F"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  <w:br/>
            </w:r>
            <w:r w:rsidRPr="00797DDC"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  <w:t>reading or tasks</w:t>
            </w:r>
          </w:p>
          <w:p w14:paraId="44579AB9" w14:textId="77777777" w:rsidR="00797DDC" w:rsidRDefault="00797DDC" w:rsidP="0095266E">
            <w:pPr>
              <w:rPr>
                <w:rStyle w:val="Strong"/>
                <w:color w:val="434341"/>
                <w:shd w:val="clear" w:color="auto" w:fill="FFFFFF"/>
              </w:rPr>
            </w:pPr>
          </w:p>
          <w:p w14:paraId="57C61206" w14:textId="556FFD5C" w:rsidR="00797DDC" w:rsidRPr="00797DDC" w:rsidRDefault="00797DDC" w:rsidP="0095266E">
            <w:pPr>
              <w:rPr>
                <w:rFonts w:ascii="Arial" w:hAnsi="Arial" w:cs="Arial"/>
                <w:b/>
                <w:bCs/>
                <w:sz w:val="22"/>
              </w:rPr>
            </w:pPr>
          </w:p>
        </w:tc>
        <w:tc>
          <w:tcPr>
            <w:tcW w:w="1417" w:type="dxa"/>
          </w:tcPr>
          <w:p w14:paraId="4E94DB09" w14:textId="77777777" w:rsidR="00517950" w:rsidRPr="00AF44E4" w:rsidRDefault="00517950" w:rsidP="006C2611">
            <w:pPr>
              <w:jc w:val="center"/>
              <w:rPr>
                <w:rFonts w:ascii="Arial" w:hAnsi="Arial" w:cs="Arial"/>
              </w:rPr>
            </w:pPr>
          </w:p>
        </w:tc>
      </w:tr>
      <w:tr w:rsidR="00B37D1B" w:rsidRPr="00AF44E4" w14:paraId="45797CE9" w14:textId="77777777" w:rsidTr="00A44C7D">
        <w:tc>
          <w:tcPr>
            <w:tcW w:w="1980" w:type="dxa"/>
          </w:tcPr>
          <w:p w14:paraId="028365D2" w14:textId="74C8C0C1" w:rsidR="00B37D1B" w:rsidRDefault="00B37D1B" w:rsidP="006C2611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Priority</w:t>
            </w:r>
          </w:p>
        </w:tc>
        <w:tc>
          <w:tcPr>
            <w:tcW w:w="5812" w:type="dxa"/>
          </w:tcPr>
          <w:p w14:paraId="7F8187FD" w14:textId="77777777" w:rsidR="00B37D1B" w:rsidRPr="00B37D1B" w:rsidRDefault="00B37D1B" w:rsidP="0095266E">
            <w:pPr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</w:pPr>
            <w:r w:rsidRPr="00B37D1B"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  <w:t>Arrange pre-course school experience in a primary school</w:t>
            </w:r>
          </w:p>
          <w:p w14:paraId="05E5D520" w14:textId="282A72C4" w:rsidR="00B37D1B" w:rsidRPr="00B37D1B" w:rsidRDefault="00B37D1B" w:rsidP="0095266E">
            <w:pPr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</w:pPr>
          </w:p>
        </w:tc>
        <w:tc>
          <w:tcPr>
            <w:tcW w:w="1417" w:type="dxa"/>
          </w:tcPr>
          <w:p w14:paraId="5D2DEA11" w14:textId="77777777" w:rsidR="00B37D1B" w:rsidRPr="00AF44E4" w:rsidRDefault="00B37D1B" w:rsidP="006C2611">
            <w:pPr>
              <w:jc w:val="center"/>
              <w:rPr>
                <w:rFonts w:ascii="Arial" w:hAnsi="Arial" w:cs="Arial"/>
              </w:rPr>
            </w:pPr>
          </w:p>
        </w:tc>
      </w:tr>
      <w:tr w:rsidR="00517950" w:rsidRPr="00AF44E4" w14:paraId="5F4550F8" w14:textId="6D02565C" w:rsidTr="00A44C7D">
        <w:tc>
          <w:tcPr>
            <w:tcW w:w="1980" w:type="dxa"/>
          </w:tcPr>
          <w:p w14:paraId="036EAAC1" w14:textId="3AD4E8BA" w:rsidR="00517950" w:rsidRPr="00797DDC" w:rsidRDefault="005359C2" w:rsidP="006C2611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When appro</w:t>
            </w:r>
            <w:r w:rsidR="00B64F67">
              <w:rPr>
                <w:rFonts w:ascii="Arial" w:hAnsi="Arial" w:cs="Arial"/>
                <w:sz w:val="22"/>
              </w:rPr>
              <w:t>priate</w:t>
            </w:r>
          </w:p>
        </w:tc>
        <w:tc>
          <w:tcPr>
            <w:tcW w:w="5812" w:type="dxa"/>
          </w:tcPr>
          <w:p w14:paraId="3C2FCCA0" w14:textId="77777777" w:rsidR="005F795F" w:rsidRDefault="003E4063" w:rsidP="0095266E">
            <w:pPr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</w:pPr>
            <w:r w:rsidRPr="00797DDC"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  <w:t>Provide additional information</w:t>
            </w:r>
            <w:r w:rsidR="005F795F"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  <w:t>:</w:t>
            </w:r>
            <w:r w:rsidR="005F795F"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  <w:br/>
            </w:r>
          </w:p>
          <w:p w14:paraId="3931F961" w14:textId="242BDF7F" w:rsidR="00797DDC" w:rsidRPr="002B4C6F" w:rsidRDefault="00F74281" w:rsidP="002B4C6F">
            <w:pPr>
              <w:pStyle w:val="ListParagraph"/>
              <w:numPr>
                <w:ilvl w:val="0"/>
                <w:numId w:val="42"/>
              </w:numPr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</w:pPr>
            <w:r w:rsidRPr="002B4C6F"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  <w:t xml:space="preserve">Personal details form on </w:t>
            </w:r>
            <w:r w:rsidR="007A09BE" w:rsidRPr="002B4C6F"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  <w:t>school placements page</w:t>
            </w:r>
          </w:p>
          <w:p w14:paraId="4229BF36" w14:textId="0B0FD7D7" w:rsidR="007A09BE" w:rsidRPr="002B4C6F" w:rsidRDefault="00AA0C0A" w:rsidP="002B4C6F">
            <w:pPr>
              <w:pStyle w:val="ListParagraph"/>
              <w:numPr>
                <w:ilvl w:val="0"/>
                <w:numId w:val="42"/>
              </w:numPr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</w:pPr>
            <w:r w:rsidRPr="002B4C6F"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  <w:t>Professional ethics online form</w:t>
            </w:r>
          </w:p>
          <w:p w14:paraId="79D8090D" w14:textId="10B64286" w:rsidR="000E3384" w:rsidRPr="002B4C6F" w:rsidRDefault="000E3384" w:rsidP="002B4C6F">
            <w:pPr>
              <w:pStyle w:val="ListParagraph"/>
              <w:numPr>
                <w:ilvl w:val="0"/>
                <w:numId w:val="42"/>
              </w:numPr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</w:pPr>
            <w:r w:rsidRPr="002B4C6F"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  <w:t xml:space="preserve">CV </w:t>
            </w:r>
          </w:p>
          <w:p w14:paraId="3B22CC32" w14:textId="51DA76E8" w:rsidR="000E3384" w:rsidRDefault="000E3384" w:rsidP="002B4C6F">
            <w:pPr>
              <w:pStyle w:val="ListParagraph"/>
              <w:numPr>
                <w:ilvl w:val="0"/>
                <w:numId w:val="42"/>
              </w:numPr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</w:pPr>
            <w:r w:rsidRPr="002B4C6F"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  <w:t>Photo disclaimer form</w:t>
            </w:r>
          </w:p>
          <w:p w14:paraId="4510912D" w14:textId="77777777" w:rsidR="00BD1434" w:rsidRPr="00BD1434" w:rsidRDefault="00BD1434" w:rsidP="00BD1434">
            <w:pPr>
              <w:ind w:left="60"/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</w:pPr>
          </w:p>
          <w:p w14:paraId="479951DB" w14:textId="70F19C6D" w:rsidR="003E4063" w:rsidRPr="00797DDC" w:rsidRDefault="003E4063" w:rsidP="0095266E">
            <w:pPr>
              <w:rPr>
                <w:rFonts w:ascii="Arial" w:hAnsi="Arial" w:cs="Arial"/>
                <w:b/>
                <w:bCs/>
                <w:sz w:val="22"/>
              </w:rPr>
            </w:pPr>
          </w:p>
        </w:tc>
        <w:tc>
          <w:tcPr>
            <w:tcW w:w="1417" w:type="dxa"/>
          </w:tcPr>
          <w:p w14:paraId="0DB7F99E" w14:textId="77777777" w:rsidR="00517950" w:rsidRPr="00AF44E4" w:rsidRDefault="00517950" w:rsidP="006C2611">
            <w:pPr>
              <w:jc w:val="center"/>
              <w:rPr>
                <w:rFonts w:ascii="Arial" w:hAnsi="Arial" w:cs="Arial"/>
              </w:rPr>
            </w:pPr>
          </w:p>
        </w:tc>
      </w:tr>
      <w:tr w:rsidR="00D379EB" w:rsidRPr="00AF44E4" w14:paraId="3F30266D" w14:textId="77777777" w:rsidTr="00A44C7D">
        <w:tc>
          <w:tcPr>
            <w:tcW w:w="1980" w:type="dxa"/>
          </w:tcPr>
          <w:p w14:paraId="771493B7" w14:textId="0DC26501" w:rsidR="00D379EB" w:rsidRDefault="00D379EB" w:rsidP="006C2611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When appropriate</w:t>
            </w:r>
          </w:p>
        </w:tc>
        <w:tc>
          <w:tcPr>
            <w:tcW w:w="5812" w:type="dxa"/>
          </w:tcPr>
          <w:p w14:paraId="6B73C8AA" w14:textId="17B8B4B8" w:rsidR="00D379EB" w:rsidRPr="00D379EB" w:rsidRDefault="00D379EB" w:rsidP="0095266E">
            <w:pPr>
              <w:rPr>
                <w:rFonts w:ascii="Arial" w:hAnsi="Arial" w:cs="Arial"/>
                <w:sz w:val="22"/>
              </w:rPr>
            </w:pPr>
            <w:r w:rsidRPr="00D379EB">
              <w:rPr>
                <w:rStyle w:val="Strong"/>
                <w:rFonts w:ascii="Arial" w:hAnsi="Arial" w:cs="Arial"/>
                <w:b w:val="0"/>
                <w:bCs w:val="0"/>
                <w:color w:val="434341"/>
                <w:sz w:val="22"/>
                <w:shd w:val="clear" w:color="auto" w:fill="FFFFFF"/>
              </w:rPr>
              <w:t>Complete the </w:t>
            </w:r>
            <w:hyperlink r:id="rId11" w:tooltip="National Numeracy Challenge" w:history="1">
              <w:r w:rsidRPr="00D379EB">
                <w:rPr>
                  <w:rStyle w:val="Hyperlink"/>
                  <w:rFonts w:ascii="Arial" w:hAnsi="Arial" w:cs="Arial"/>
                  <w:b/>
                  <w:bCs/>
                  <w:color w:val="434341"/>
                  <w:sz w:val="22"/>
                  <w:shd w:val="clear" w:color="auto" w:fill="FFFFFF"/>
                </w:rPr>
                <w:t>National Numeracy Challenge</w:t>
              </w:r>
            </w:hyperlink>
          </w:p>
        </w:tc>
        <w:tc>
          <w:tcPr>
            <w:tcW w:w="1417" w:type="dxa"/>
          </w:tcPr>
          <w:p w14:paraId="53E62542" w14:textId="77777777" w:rsidR="00D379EB" w:rsidRPr="00AF44E4" w:rsidRDefault="00D379EB" w:rsidP="006C2611">
            <w:pPr>
              <w:jc w:val="center"/>
              <w:rPr>
                <w:rFonts w:ascii="Arial" w:hAnsi="Arial" w:cs="Arial"/>
              </w:rPr>
            </w:pPr>
          </w:p>
        </w:tc>
      </w:tr>
      <w:tr w:rsidR="000A17E5" w:rsidRPr="00AF44E4" w14:paraId="0E7D788B" w14:textId="77777777" w:rsidTr="00A44C7D">
        <w:tc>
          <w:tcPr>
            <w:tcW w:w="1980" w:type="dxa"/>
          </w:tcPr>
          <w:p w14:paraId="07F60412" w14:textId="5349DB07" w:rsidR="00126B44" w:rsidRPr="00797DDC" w:rsidRDefault="00B64F67" w:rsidP="006C2611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When appropriate</w:t>
            </w:r>
            <w:r w:rsidRPr="00797DDC">
              <w:rPr>
                <w:rFonts w:ascii="Arial" w:hAnsi="Arial" w:cs="Arial"/>
                <w:sz w:val="22"/>
              </w:rPr>
              <w:t xml:space="preserve"> </w:t>
            </w:r>
          </w:p>
        </w:tc>
        <w:tc>
          <w:tcPr>
            <w:tcW w:w="5812" w:type="dxa"/>
          </w:tcPr>
          <w:p w14:paraId="1664E45B" w14:textId="379947C2" w:rsidR="000A17E5" w:rsidRDefault="003E4063" w:rsidP="0095266E">
            <w:pPr>
              <w:rPr>
                <w:rFonts w:ascii="Arial" w:hAnsi="Arial" w:cs="Arial"/>
                <w:sz w:val="22"/>
              </w:rPr>
            </w:pPr>
            <w:r w:rsidRPr="00797DDC">
              <w:rPr>
                <w:rFonts w:ascii="Arial" w:hAnsi="Arial" w:cs="Arial"/>
                <w:sz w:val="22"/>
              </w:rPr>
              <w:t>Apply for a bursary if elig</w:t>
            </w:r>
            <w:r w:rsidR="008C6716" w:rsidRPr="00797DDC">
              <w:rPr>
                <w:rFonts w:ascii="Arial" w:hAnsi="Arial" w:cs="Arial"/>
                <w:sz w:val="22"/>
              </w:rPr>
              <w:t>i</w:t>
            </w:r>
            <w:r w:rsidRPr="00797DDC">
              <w:rPr>
                <w:rFonts w:ascii="Arial" w:hAnsi="Arial" w:cs="Arial"/>
                <w:sz w:val="22"/>
              </w:rPr>
              <w:t>ble</w:t>
            </w:r>
          </w:p>
          <w:p w14:paraId="0E62A902" w14:textId="77777777" w:rsidR="00797DDC" w:rsidRDefault="00797DDC" w:rsidP="0095266E">
            <w:pPr>
              <w:rPr>
                <w:rFonts w:ascii="Arial" w:hAnsi="Arial" w:cs="Arial"/>
                <w:sz w:val="22"/>
              </w:rPr>
            </w:pPr>
          </w:p>
          <w:p w14:paraId="0406CA95" w14:textId="4D38C831" w:rsidR="00797DDC" w:rsidRPr="00797DDC" w:rsidRDefault="00797DDC" w:rsidP="0095266E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417" w:type="dxa"/>
          </w:tcPr>
          <w:p w14:paraId="139677C5" w14:textId="77777777" w:rsidR="000A17E5" w:rsidRPr="00AF44E4" w:rsidRDefault="000A17E5" w:rsidP="006C2611">
            <w:pPr>
              <w:jc w:val="center"/>
              <w:rPr>
                <w:rFonts w:ascii="Arial" w:hAnsi="Arial" w:cs="Arial"/>
              </w:rPr>
            </w:pPr>
          </w:p>
        </w:tc>
      </w:tr>
      <w:tr w:rsidR="000A17E5" w:rsidRPr="00AF44E4" w14:paraId="0B05D2C4" w14:textId="77777777" w:rsidTr="00A44C7D">
        <w:tc>
          <w:tcPr>
            <w:tcW w:w="1980" w:type="dxa"/>
          </w:tcPr>
          <w:p w14:paraId="7E8613E8" w14:textId="5DF77445" w:rsidR="000A17E5" w:rsidRPr="00797DDC" w:rsidRDefault="00B64F67" w:rsidP="006C2611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ree weeks before start</w:t>
            </w:r>
          </w:p>
        </w:tc>
        <w:tc>
          <w:tcPr>
            <w:tcW w:w="5812" w:type="dxa"/>
          </w:tcPr>
          <w:p w14:paraId="1431CDF5" w14:textId="79FA68CC" w:rsidR="000A17E5" w:rsidRDefault="003E4063" w:rsidP="0095266E">
            <w:pPr>
              <w:rPr>
                <w:rFonts w:ascii="Arial" w:hAnsi="Arial" w:cs="Arial"/>
                <w:sz w:val="22"/>
              </w:rPr>
            </w:pPr>
            <w:r w:rsidRPr="00797DDC">
              <w:rPr>
                <w:rFonts w:ascii="Arial" w:hAnsi="Arial" w:cs="Arial"/>
                <w:sz w:val="22"/>
              </w:rPr>
              <w:t>Register for course</w:t>
            </w:r>
          </w:p>
          <w:p w14:paraId="1693475C" w14:textId="77777777" w:rsidR="00797DDC" w:rsidRPr="00797DDC" w:rsidRDefault="00797DDC" w:rsidP="0095266E">
            <w:pPr>
              <w:rPr>
                <w:rFonts w:ascii="Arial" w:hAnsi="Arial" w:cs="Arial"/>
                <w:sz w:val="22"/>
              </w:rPr>
            </w:pPr>
          </w:p>
          <w:p w14:paraId="78B699F2" w14:textId="7E36B7B0" w:rsidR="00E566CD" w:rsidRPr="00797DDC" w:rsidRDefault="00E566CD" w:rsidP="0095266E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417" w:type="dxa"/>
          </w:tcPr>
          <w:p w14:paraId="103CE40F" w14:textId="77777777" w:rsidR="000A17E5" w:rsidRPr="00AF44E4" w:rsidRDefault="000A17E5" w:rsidP="006C2611">
            <w:pPr>
              <w:jc w:val="center"/>
              <w:rPr>
                <w:rFonts w:ascii="Arial" w:hAnsi="Arial" w:cs="Arial"/>
              </w:rPr>
            </w:pPr>
          </w:p>
        </w:tc>
      </w:tr>
      <w:tr w:rsidR="000A17E5" w:rsidRPr="00AF44E4" w14:paraId="167CDD5C" w14:textId="77777777" w:rsidTr="00A44C7D">
        <w:tc>
          <w:tcPr>
            <w:tcW w:w="1980" w:type="dxa"/>
          </w:tcPr>
          <w:p w14:paraId="5C631C70" w14:textId="2A4676D3" w:rsidR="000A17E5" w:rsidRPr="00797DDC" w:rsidRDefault="00B64F67" w:rsidP="006C2611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ree weeks before start</w:t>
            </w:r>
          </w:p>
          <w:p w14:paraId="79736F55" w14:textId="3469DD7F" w:rsidR="0022547C" w:rsidRPr="00797DDC" w:rsidRDefault="0022547C" w:rsidP="006C2611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812" w:type="dxa"/>
          </w:tcPr>
          <w:p w14:paraId="4F529F17" w14:textId="77777777" w:rsidR="000A17E5" w:rsidRDefault="007D468A" w:rsidP="0095266E">
            <w:pPr>
              <w:rPr>
                <w:rFonts w:ascii="Arial" w:hAnsi="Arial" w:cs="Arial"/>
                <w:sz w:val="22"/>
              </w:rPr>
            </w:pPr>
            <w:r w:rsidRPr="00797DDC">
              <w:rPr>
                <w:rFonts w:ascii="Arial" w:hAnsi="Arial" w:cs="Arial"/>
                <w:sz w:val="22"/>
              </w:rPr>
              <w:t>Apply for university card</w:t>
            </w:r>
          </w:p>
          <w:p w14:paraId="439B020F" w14:textId="77777777" w:rsidR="00797DDC" w:rsidRDefault="00797DDC" w:rsidP="0095266E">
            <w:pPr>
              <w:rPr>
                <w:rFonts w:ascii="Arial" w:hAnsi="Arial" w:cs="Arial"/>
                <w:sz w:val="22"/>
              </w:rPr>
            </w:pPr>
          </w:p>
          <w:p w14:paraId="5C8310AE" w14:textId="2FAE0FA5" w:rsidR="00797DDC" w:rsidRPr="00797DDC" w:rsidRDefault="00797DDC" w:rsidP="0095266E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417" w:type="dxa"/>
          </w:tcPr>
          <w:p w14:paraId="2B23C658" w14:textId="77777777" w:rsidR="000A17E5" w:rsidRPr="00AF44E4" w:rsidRDefault="000A17E5" w:rsidP="006C2611">
            <w:pPr>
              <w:jc w:val="center"/>
              <w:rPr>
                <w:rFonts w:ascii="Arial" w:hAnsi="Arial" w:cs="Arial"/>
              </w:rPr>
            </w:pPr>
          </w:p>
        </w:tc>
      </w:tr>
      <w:tr w:rsidR="000A17E5" w:rsidRPr="00AF44E4" w14:paraId="69A5EE70" w14:textId="77777777" w:rsidTr="00A44C7D">
        <w:tc>
          <w:tcPr>
            <w:tcW w:w="1980" w:type="dxa"/>
          </w:tcPr>
          <w:p w14:paraId="4F44DF86" w14:textId="7CC7D545" w:rsidR="000A17E5" w:rsidRPr="00797DDC" w:rsidRDefault="00B64F67" w:rsidP="006C2611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Registration day</w:t>
            </w:r>
          </w:p>
        </w:tc>
        <w:tc>
          <w:tcPr>
            <w:tcW w:w="5812" w:type="dxa"/>
          </w:tcPr>
          <w:p w14:paraId="63394340" w14:textId="1ABB161E" w:rsidR="000A17E5" w:rsidRDefault="001629F0" w:rsidP="0095266E">
            <w:pPr>
              <w:rPr>
                <w:rFonts w:ascii="Arial" w:hAnsi="Arial" w:cs="Arial"/>
                <w:sz w:val="22"/>
              </w:rPr>
            </w:pPr>
            <w:r w:rsidRPr="00797DDC">
              <w:rPr>
                <w:rFonts w:ascii="Arial" w:hAnsi="Arial" w:cs="Arial"/>
                <w:sz w:val="22"/>
              </w:rPr>
              <w:t xml:space="preserve">Take </w:t>
            </w:r>
            <w:r w:rsidR="00683AFB" w:rsidRPr="00797DDC">
              <w:rPr>
                <w:rFonts w:ascii="Arial" w:hAnsi="Arial" w:cs="Arial"/>
                <w:sz w:val="22"/>
              </w:rPr>
              <w:t xml:space="preserve">outstanding </w:t>
            </w:r>
            <w:r w:rsidRPr="00797DDC">
              <w:rPr>
                <w:rFonts w:ascii="Arial" w:hAnsi="Arial" w:cs="Arial"/>
                <w:sz w:val="22"/>
              </w:rPr>
              <w:t>documents to registration</w:t>
            </w:r>
            <w:r w:rsidR="00797DDC" w:rsidRPr="00797DDC">
              <w:rPr>
                <w:rFonts w:ascii="Arial" w:hAnsi="Arial" w:cs="Arial"/>
                <w:sz w:val="22"/>
              </w:rPr>
              <w:t xml:space="preserve"> event</w:t>
            </w:r>
            <w:r w:rsidR="005E76BB">
              <w:rPr>
                <w:rFonts w:ascii="Arial" w:hAnsi="Arial" w:cs="Arial"/>
                <w:sz w:val="22"/>
              </w:rPr>
              <w:t xml:space="preserve">, including photo ID. </w:t>
            </w:r>
            <w:r w:rsidR="00A44C7D">
              <w:rPr>
                <w:rFonts w:ascii="Arial" w:hAnsi="Arial" w:cs="Arial"/>
                <w:sz w:val="22"/>
              </w:rPr>
              <w:br/>
            </w:r>
            <w:r w:rsidR="005E76BB" w:rsidRPr="00797DDC">
              <w:rPr>
                <w:rFonts w:ascii="Arial" w:hAnsi="Arial" w:cs="Arial"/>
                <w:b/>
                <w:bCs/>
                <w:sz w:val="22"/>
              </w:rPr>
              <w:t>This is essential to complete registration</w:t>
            </w:r>
            <w:r w:rsidR="005E76BB">
              <w:rPr>
                <w:rFonts w:ascii="Arial" w:hAnsi="Arial" w:cs="Arial"/>
                <w:b/>
                <w:bCs/>
                <w:sz w:val="22"/>
              </w:rPr>
              <w:t>.</w:t>
            </w:r>
          </w:p>
          <w:p w14:paraId="327278CB" w14:textId="77777777" w:rsidR="00797DDC" w:rsidRPr="00797DDC" w:rsidRDefault="00797DDC" w:rsidP="0095266E">
            <w:pPr>
              <w:rPr>
                <w:rFonts w:ascii="Arial" w:hAnsi="Arial" w:cs="Arial"/>
                <w:sz w:val="22"/>
              </w:rPr>
            </w:pPr>
          </w:p>
          <w:p w14:paraId="203FEE00" w14:textId="55B6DC96" w:rsidR="00E566CD" w:rsidRPr="00797DDC" w:rsidRDefault="00E566CD" w:rsidP="0095266E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417" w:type="dxa"/>
          </w:tcPr>
          <w:p w14:paraId="4F9A3311" w14:textId="77777777" w:rsidR="000A17E5" w:rsidRPr="00AF44E4" w:rsidRDefault="000A17E5" w:rsidP="006C2611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652312B8" w14:textId="5B0532E9" w:rsidR="001B5430" w:rsidRPr="000D38A4" w:rsidRDefault="005C18DA" w:rsidP="006517A6">
      <w:pPr>
        <w:rPr>
          <w:rFonts w:ascii="Arial" w:hAnsi="Arial" w:cs="Arial"/>
          <w:bCs/>
          <w:sz w:val="22"/>
        </w:rPr>
      </w:pPr>
      <w:r>
        <w:rPr>
          <w:rFonts w:ascii="Arial" w:hAnsi="Arial" w:cs="Arial"/>
          <w:b/>
        </w:rPr>
        <w:br/>
      </w:r>
    </w:p>
    <w:sectPr w:rsidR="001B5430" w:rsidRPr="000D38A4" w:rsidSect="007F6D2D">
      <w:headerReference w:type="default" r:id="rId12"/>
      <w:pgSz w:w="11906" w:h="16838"/>
      <w:pgMar w:top="1440" w:right="1440" w:bottom="5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372B51" w14:textId="77777777" w:rsidR="00AC0575" w:rsidRDefault="00AC0575" w:rsidP="00643B5B">
      <w:pPr>
        <w:spacing w:after="0" w:line="240" w:lineRule="auto"/>
      </w:pPr>
      <w:r>
        <w:separator/>
      </w:r>
    </w:p>
  </w:endnote>
  <w:endnote w:type="continuationSeparator" w:id="0">
    <w:p w14:paraId="621C3622" w14:textId="77777777" w:rsidR="00AC0575" w:rsidRDefault="00AC0575" w:rsidP="00643B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D28440" w14:textId="77777777" w:rsidR="00AC0575" w:rsidRDefault="00AC0575" w:rsidP="00643B5B">
      <w:pPr>
        <w:spacing w:after="0" w:line="240" w:lineRule="auto"/>
      </w:pPr>
      <w:r>
        <w:separator/>
      </w:r>
    </w:p>
  </w:footnote>
  <w:footnote w:type="continuationSeparator" w:id="0">
    <w:p w14:paraId="4C51735D" w14:textId="77777777" w:rsidR="00AC0575" w:rsidRDefault="00AC0575" w:rsidP="00643B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617591" w14:textId="77777777" w:rsidR="00AF44E4" w:rsidRDefault="00AF44E4">
    <w:pPr>
      <w:pStyle w:val="Header"/>
    </w:pPr>
    <w:r>
      <w:rPr>
        <w:noProof/>
        <w:lang w:eastAsia="en-GB"/>
      </w:rPr>
      <w:drawing>
        <wp:inline distT="0" distB="0" distL="0" distR="0" wp14:anchorId="0F3BE4F5" wp14:editId="07CB3664">
          <wp:extent cx="1869341" cy="6921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oN_Primary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7643" cy="7396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1550D"/>
    <w:multiLevelType w:val="hybridMultilevel"/>
    <w:tmpl w:val="1560818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F7D88"/>
    <w:multiLevelType w:val="hybridMultilevel"/>
    <w:tmpl w:val="58E0E3B0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17B00D0"/>
    <w:multiLevelType w:val="hybridMultilevel"/>
    <w:tmpl w:val="AC4089C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6B6EAD"/>
    <w:multiLevelType w:val="hybridMultilevel"/>
    <w:tmpl w:val="6BA8A57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C92F7A"/>
    <w:multiLevelType w:val="hybridMultilevel"/>
    <w:tmpl w:val="109EE740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11A340CD"/>
    <w:multiLevelType w:val="hybridMultilevel"/>
    <w:tmpl w:val="5DC48F9C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13B3635F"/>
    <w:multiLevelType w:val="hybridMultilevel"/>
    <w:tmpl w:val="A516E0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005B40"/>
    <w:multiLevelType w:val="hybridMultilevel"/>
    <w:tmpl w:val="E6166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B3D15"/>
    <w:multiLevelType w:val="hybridMultilevel"/>
    <w:tmpl w:val="2068B06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FB1C94"/>
    <w:multiLevelType w:val="hybridMultilevel"/>
    <w:tmpl w:val="207EEA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546B4E"/>
    <w:multiLevelType w:val="hybridMultilevel"/>
    <w:tmpl w:val="A62A071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306BB5"/>
    <w:multiLevelType w:val="hybridMultilevel"/>
    <w:tmpl w:val="A47E291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BD570D"/>
    <w:multiLevelType w:val="hybridMultilevel"/>
    <w:tmpl w:val="B9E299E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2E83D0F"/>
    <w:multiLevelType w:val="hybridMultilevel"/>
    <w:tmpl w:val="75A25D6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E56711"/>
    <w:multiLevelType w:val="hybridMultilevel"/>
    <w:tmpl w:val="ABBCC5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284442"/>
    <w:multiLevelType w:val="hybridMultilevel"/>
    <w:tmpl w:val="94AE851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B85690"/>
    <w:multiLevelType w:val="hybridMultilevel"/>
    <w:tmpl w:val="1E2AB46E"/>
    <w:lvl w:ilvl="0" w:tplc="08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43874EFB"/>
    <w:multiLevelType w:val="hybridMultilevel"/>
    <w:tmpl w:val="89308EF2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4C5C39B3"/>
    <w:multiLevelType w:val="hybridMultilevel"/>
    <w:tmpl w:val="8DD2411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C3AEF"/>
    <w:multiLevelType w:val="hybridMultilevel"/>
    <w:tmpl w:val="6976493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BB3E07"/>
    <w:multiLevelType w:val="hybridMultilevel"/>
    <w:tmpl w:val="897E24C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251DD9"/>
    <w:multiLevelType w:val="hybridMultilevel"/>
    <w:tmpl w:val="94DE7E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FB1FDD"/>
    <w:multiLevelType w:val="hybridMultilevel"/>
    <w:tmpl w:val="684222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242E78"/>
    <w:multiLevelType w:val="hybridMultilevel"/>
    <w:tmpl w:val="F694146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DC0C4B"/>
    <w:multiLevelType w:val="hybridMultilevel"/>
    <w:tmpl w:val="764CD79C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5" w15:restartNumberingAfterBreak="0">
    <w:nsid w:val="5CBC59BA"/>
    <w:multiLevelType w:val="hybridMultilevel"/>
    <w:tmpl w:val="F19C8BC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3441B5"/>
    <w:multiLevelType w:val="hybridMultilevel"/>
    <w:tmpl w:val="1958A22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5745E8"/>
    <w:multiLevelType w:val="hybridMultilevel"/>
    <w:tmpl w:val="0E425B2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237915"/>
    <w:multiLevelType w:val="hybridMultilevel"/>
    <w:tmpl w:val="CC489D8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111466"/>
    <w:multiLevelType w:val="hybridMultilevel"/>
    <w:tmpl w:val="7460119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F547A3"/>
    <w:multiLevelType w:val="hybridMultilevel"/>
    <w:tmpl w:val="E7B237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82729F"/>
    <w:multiLevelType w:val="hybridMultilevel"/>
    <w:tmpl w:val="2922413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655794"/>
    <w:multiLevelType w:val="hybridMultilevel"/>
    <w:tmpl w:val="1DAA7A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111C00"/>
    <w:multiLevelType w:val="hybridMultilevel"/>
    <w:tmpl w:val="A5401C7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23195E"/>
    <w:multiLevelType w:val="hybridMultilevel"/>
    <w:tmpl w:val="DF6E14B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AA2CBD"/>
    <w:multiLevelType w:val="hybridMultilevel"/>
    <w:tmpl w:val="3946BA88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33C049B"/>
    <w:multiLevelType w:val="hybridMultilevel"/>
    <w:tmpl w:val="AA529F3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175975"/>
    <w:multiLevelType w:val="hybridMultilevel"/>
    <w:tmpl w:val="2E9A1152"/>
    <w:lvl w:ilvl="0" w:tplc="0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38" w15:restartNumberingAfterBreak="0">
    <w:nsid w:val="77111C70"/>
    <w:multiLevelType w:val="hybridMultilevel"/>
    <w:tmpl w:val="40265B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144D74"/>
    <w:multiLevelType w:val="hybridMultilevel"/>
    <w:tmpl w:val="565A1CA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B03769"/>
    <w:multiLevelType w:val="hybridMultilevel"/>
    <w:tmpl w:val="D28CFF6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B22124"/>
    <w:multiLevelType w:val="hybridMultilevel"/>
    <w:tmpl w:val="3E1E77E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9015944">
    <w:abstractNumId w:val="30"/>
  </w:num>
  <w:num w:numId="2" w16cid:durableId="938610605">
    <w:abstractNumId w:val="6"/>
  </w:num>
  <w:num w:numId="3" w16cid:durableId="1882205570">
    <w:abstractNumId w:val="21"/>
  </w:num>
  <w:num w:numId="4" w16cid:durableId="1993824403">
    <w:abstractNumId w:val="24"/>
  </w:num>
  <w:num w:numId="5" w16cid:durableId="1233202612">
    <w:abstractNumId w:val="17"/>
  </w:num>
  <w:num w:numId="6" w16cid:durableId="218900731">
    <w:abstractNumId w:val="37"/>
  </w:num>
  <w:num w:numId="7" w16cid:durableId="1142692736">
    <w:abstractNumId w:val="12"/>
  </w:num>
  <w:num w:numId="8" w16cid:durableId="1723598700">
    <w:abstractNumId w:val="7"/>
  </w:num>
  <w:num w:numId="9" w16cid:durableId="624776375">
    <w:abstractNumId w:val="32"/>
  </w:num>
  <w:num w:numId="10" w16cid:durableId="949360934">
    <w:abstractNumId w:val="22"/>
  </w:num>
  <w:num w:numId="11" w16cid:durableId="1978753712">
    <w:abstractNumId w:val="38"/>
  </w:num>
  <w:num w:numId="12" w16cid:durableId="469400409">
    <w:abstractNumId w:val="14"/>
  </w:num>
  <w:num w:numId="13" w16cid:durableId="1109280759">
    <w:abstractNumId w:val="9"/>
  </w:num>
  <w:num w:numId="14" w16cid:durableId="1649356585">
    <w:abstractNumId w:val="19"/>
  </w:num>
  <w:num w:numId="15" w16cid:durableId="782765433">
    <w:abstractNumId w:val="35"/>
  </w:num>
  <w:num w:numId="16" w16cid:durableId="564610170">
    <w:abstractNumId w:val="1"/>
  </w:num>
  <w:num w:numId="17" w16cid:durableId="268121228">
    <w:abstractNumId w:val="10"/>
  </w:num>
  <w:num w:numId="18" w16cid:durableId="405807684">
    <w:abstractNumId w:val="0"/>
  </w:num>
  <w:num w:numId="19" w16cid:durableId="642586266">
    <w:abstractNumId w:val="8"/>
  </w:num>
  <w:num w:numId="20" w16cid:durableId="1126579961">
    <w:abstractNumId w:val="31"/>
  </w:num>
  <w:num w:numId="21" w16cid:durableId="1344667806">
    <w:abstractNumId w:val="41"/>
  </w:num>
  <w:num w:numId="22" w16cid:durableId="986469253">
    <w:abstractNumId w:val="18"/>
  </w:num>
  <w:num w:numId="23" w16cid:durableId="1780829082">
    <w:abstractNumId w:val="39"/>
  </w:num>
  <w:num w:numId="24" w16cid:durableId="2034650764">
    <w:abstractNumId w:val="11"/>
  </w:num>
  <w:num w:numId="25" w16cid:durableId="187450284">
    <w:abstractNumId w:val="20"/>
  </w:num>
  <w:num w:numId="26" w16cid:durableId="1146632574">
    <w:abstractNumId w:val="23"/>
  </w:num>
  <w:num w:numId="27" w16cid:durableId="692150932">
    <w:abstractNumId w:val="40"/>
  </w:num>
  <w:num w:numId="28" w16cid:durableId="814030427">
    <w:abstractNumId w:val="15"/>
  </w:num>
  <w:num w:numId="29" w16cid:durableId="1002246897">
    <w:abstractNumId w:val="27"/>
  </w:num>
  <w:num w:numId="30" w16cid:durableId="352611298">
    <w:abstractNumId w:val="36"/>
  </w:num>
  <w:num w:numId="31" w16cid:durableId="1129788294">
    <w:abstractNumId w:val="25"/>
  </w:num>
  <w:num w:numId="32" w16cid:durableId="1562793444">
    <w:abstractNumId w:val="2"/>
  </w:num>
  <w:num w:numId="33" w16cid:durableId="1943412073">
    <w:abstractNumId w:val="13"/>
  </w:num>
  <w:num w:numId="34" w16cid:durableId="1729497017">
    <w:abstractNumId w:val="33"/>
  </w:num>
  <w:num w:numId="35" w16cid:durableId="793671464">
    <w:abstractNumId w:val="29"/>
  </w:num>
  <w:num w:numId="36" w16cid:durableId="1447236392">
    <w:abstractNumId w:val="26"/>
  </w:num>
  <w:num w:numId="37" w16cid:durableId="1596016617">
    <w:abstractNumId w:val="28"/>
  </w:num>
  <w:num w:numId="38" w16cid:durableId="1072000318">
    <w:abstractNumId w:val="3"/>
  </w:num>
  <w:num w:numId="39" w16cid:durableId="236747553">
    <w:abstractNumId w:val="34"/>
  </w:num>
  <w:num w:numId="40" w16cid:durableId="807940560">
    <w:abstractNumId w:val="4"/>
  </w:num>
  <w:num w:numId="41" w16cid:durableId="1794202896">
    <w:abstractNumId w:val="5"/>
  </w:num>
  <w:num w:numId="42" w16cid:durableId="145347723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0NDM1MTc3NDczNzVR0lEKTi0uzszPAykwrAUA85SpgywAAAA="/>
  </w:docVars>
  <w:rsids>
    <w:rsidRoot w:val="009B1CB1"/>
    <w:rsid w:val="00016086"/>
    <w:rsid w:val="000A17E5"/>
    <w:rsid w:val="000C6A0C"/>
    <w:rsid w:val="000D38A4"/>
    <w:rsid w:val="000E3384"/>
    <w:rsid w:val="000E76AA"/>
    <w:rsid w:val="00126B44"/>
    <w:rsid w:val="00153430"/>
    <w:rsid w:val="001629F0"/>
    <w:rsid w:val="001B5430"/>
    <w:rsid w:val="001F54D0"/>
    <w:rsid w:val="0022547C"/>
    <w:rsid w:val="002A4D14"/>
    <w:rsid w:val="002B4C6F"/>
    <w:rsid w:val="002E7C61"/>
    <w:rsid w:val="00330A73"/>
    <w:rsid w:val="00334069"/>
    <w:rsid w:val="00397F2C"/>
    <w:rsid w:val="003A5207"/>
    <w:rsid w:val="003C2E4F"/>
    <w:rsid w:val="003E2AE9"/>
    <w:rsid w:val="003E4063"/>
    <w:rsid w:val="004125E1"/>
    <w:rsid w:val="004235FB"/>
    <w:rsid w:val="004D0361"/>
    <w:rsid w:val="004D4DF6"/>
    <w:rsid w:val="00501245"/>
    <w:rsid w:val="00517950"/>
    <w:rsid w:val="005359C2"/>
    <w:rsid w:val="005412CE"/>
    <w:rsid w:val="005B53B9"/>
    <w:rsid w:val="005C18DA"/>
    <w:rsid w:val="005E2000"/>
    <w:rsid w:val="005E76BB"/>
    <w:rsid w:val="005F795F"/>
    <w:rsid w:val="00643B5B"/>
    <w:rsid w:val="006517A6"/>
    <w:rsid w:val="00683AFB"/>
    <w:rsid w:val="006C2611"/>
    <w:rsid w:val="006E0C51"/>
    <w:rsid w:val="00705A6A"/>
    <w:rsid w:val="0074105A"/>
    <w:rsid w:val="00797DDC"/>
    <w:rsid w:val="007A09BE"/>
    <w:rsid w:val="007A0A4F"/>
    <w:rsid w:val="007C65C6"/>
    <w:rsid w:val="007D468A"/>
    <w:rsid w:val="007E0159"/>
    <w:rsid w:val="007F6D2D"/>
    <w:rsid w:val="008635F2"/>
    <w:rsid w:val="00863E2F"/>
    <w:rsid w:val="008846D6"/>
    <w:rsid w:val="008A22DB"/>
    <w:rsid w:val="008C6716"/>
    <w:rsid w:val="0095266E"/>
    <w:rsid w:val="00971D57"/>
    <w:rsid w:val="009B1CB1"/>
    <w:rsid w:val="009E44C2"/>
    <w:rsid w:val="00A44C7D"/>
    <w:rsid w:val="00AA0C0A"/>
    <w:rsid w:val="00AC0575"/>
    <w:rsid w:val="00AC365A"/>
    <w:rsid w:val="00AE6CA3"/>
    <w:rsid w:val="00AF44E4"/>
    <w:rsid w:val="00B37D1B"/>
    <w:rsid w:val="00B64F67"/>
    <w:rsid w:val="00BA4A05"/>
    <w:rsid w:val="00BA682D"/>
    <w:rsid w:val="00BD1434"/>
    <w:rsid w:val="00C8190F"/>
    <w:rsid w:val="00CB76BB"/>
    <w:rsid w:val="00CC5518"/>
    <w:rsid w:val="00D379EB"/>
    <w:rsid w:val="00D65144"/>
    <w:rsid w:val="00D7366B"/>
    <w:rsid w:val="00D965E1"/>
    <w:rsid w:val="00DB204E"/>
    <w:rsid w:val="00E26A99"/>
    <w:rsid w:val="00E566CD"/>
    <w:rsid w:val="00EF2E39"/>
    <w:rsid w:val="00F067E3"/>
    <w:rsid w:val="00F169E2"/>
    <w:rsid w:val="00F1720D"/>
    <w:rsid w:val="00F4212D"/>
    <w:rsid w:val="00F60E53"/>
    <w:rsid w:val="00F74281"/>
    <w:rsid w:val="00FD1A82"/>
    <w:rsid w:val="00FF5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1E20799"/>
  <w15:chartTrackingRefBased/>
  <w15:docId w15:val="{B2871C36-C5B9-4B71-8645-1E16A3DBF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67E3"/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0361"/>
    <w:pPr>
      <w:ind w:left="720"/>
      <w:contextualSpacing/>
    </w:pPr>
  </w:style>
  <w:style w:type="table" w:styleId="TableGrid">
    <w:name w:val="Table Grid"/>
    <w:basedOn w:val="TableNormal"/>
    <w:uiPriority w:val="39"/>
    <w:rsid w:val="004D0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2AE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43B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3B5B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643B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3B5B"/>
    <w:rPr>
      <w:rFonts w:ascii="Verdana" w:hAnsi="Verdana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3B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3B5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2E7C6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ationalnumeracy.org.uk/challenge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85ECB67D7CEF429DAEDC17BBB4A398" ma:contentTypeVersion="12" ma:contentTypeDescription="Create a new document." ma:contentTypeScope="" ma:versionID="7af359ed30610f2c59b80dee59d89aae">
  <xsd:schema xmlns:xsd="http://www.w3.org/2001/XMLSchema" xmlns:xs="http://www.w3.org/2001/XMLSchema" xmlns:p="http://schemas.microsoft.com/office/2006/metadata/properties" xmlns:ns2="d3d0fe1a-5c89-4380-87f7-0a951d1682c9" xmlns:ns3="b7bcf00f-f614-419d-8f67-2512d84d2499" targetNamespace="http://schemas.microsoft.com/office/2006/metadata/properties" ma:root="true" ma:fieldsID="3db27710fb1b39a146d7a408c1c5a285" ns2:_="" ns3:_="">
    <xsd:import namespace="d3d0fe1a-5c89-4380-87f7-0a951d1682c9"/>
    <xsd:import namespace="b7bcf00f-f614-419d-8f67-2512d84d24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d0fe1a-5c89-4380-87f7-0a951d168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bcf00f-f614-419d-8f67-2512d84d249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974226-DA87-413E-965B-B8AC86C5C8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7965D0-6CEF-46D5-AE70-F716AF2689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5A3AD48-FE0E-480E-986E-451EBFE819A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F83AD6-00DD-4467-A916-FA086F8246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d0fe1a-5c89-4380-87f7-0a951d1682c9"/>
    <ds:schemaRef ds:uri="b7bcf00f-f614-419d-8f67-2512d84d24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2</Words>
  <Characters>813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ttingham</Company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Hancock</dc:creator>
  <cp:keywords/>
  <dc:description/>
  <cp:lastModifiedBy>Jacqui Trickett (staff)</cp:lastModifiedBy>
  <cp:revision>2</cp:revision>
  <cp:lastPrinted>2018-04-16T13:21:00Z</cp:lastPrinted>
  <dcterms:created xsi:type="dcterms:W3CDTF">2024-05-02T09:43:00Z</dcterms:created>
  <dcterms:modified xsi:type="dcterms:W3CDTF">2024-05-02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85ECB67D7CEF429DAEDC17BBB4A398</vt:lpwstr>
  </property>
</Properties>
</file>